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158F0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64D9C5E" w14:textId="77777777" w:rsidR="007706B2" w:rsidRPr="004134D9" w:rsidRDefault="007706B2" w:rsidP="007706B2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A74B04A" w14:textId="26036155" w:rsidR="007706B2" w:rsidRPr="00633D47" w:rsidRDefault="007706B2" w:rsidP="007706B2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Forms may be requested from your S</w:t>
      </w:r>
      <w:r>
        <w:rPr>
          <w:rFonts w:ascii="Arial" w:hAnsi="Arial" w:cs="Arial"/>
          <w:b/>
          <w:bCs/>
          <w:color w:val="FF0000"/>
          <w:sz w:val="20"/>
          <w:szCs w:val="20"/>
        </w:rPr>
        <w:t>C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R Treasurer or IABPFF Treasurer</w:t>
      </w:r>
    </w:p>
    <w:bookmarkStart w:id="0" w:name="_MON_1141068899"/>
    <w:bookmarkEnd w:id="0"/>
    <w:p w14:paraId="79B4A69F" w14:textId="77777777" w:rsidR="00787D5A" w:rsidRDefault="00E6414A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noProof/>
        </w:rPr>
        <w:object w:dxaOrig="4126" w:dyaOrig="2294" w14:anchorId="29F09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25pt;height:114.8pt" o:ole="">
            <v:imagedata r:id="rId9" o:title=""/>
          </v:shape>
          <o:OLEObject Type="Embed" ProgID="Word.Document.8" ShapeID="_x0000_i1025" DrawAspect="Content" ObjectID="_1755610661" r:id="rId10">
            <o:FieldCodes>\s</o:FieldCodes>
          </o:OLEObject>
        </w:object>
      </w:r>
      <w:r w:rsidR="00FB2BD4">
        <w:t xml:space="preserve"> </w:t>
      </w:r>
      <w:r w:rsidR="006B0147">
        <w:rPr>
          <w:noProof/>
        </w:rPr>
        <w:drawing>
          <wp:inline distT="0" distB="0" distL="0" distR="0" wp14:anchorId="0E93B5A6" wp14:editId="53AC4AD0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23FD" w14:textId="0279716E" w:rsidR="00D25CA1" w:rsidRPr="00F607E2" w:rsidRDefault="00440AE1" w:rsidP="002F384C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b/>
          <w:sz w:val="36"/>
          <w:szCs w:val="36"/>
        </w:rPr>
        <w:t xml:space="preserve">        </w:t>
      </w:r>
      <w:r w:rsidR="00787D5A">
        <w:rPr>
          <w:rFonts w:ascii="Arial" w:hAnsi="Arial" w:cs="Arial"/>
          <w:b/>
          <w:sz w:val="36"/>
          <w:szCs w:val="36"/>
        </w:rPr>
        <w:t>SOUTH 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966F10" w14:textId="12680D2F" w:rsidR="00787D5A" w:rsidRDefault="002F384C" w:rsidP="002F384C">
      <w:pPr>
        <w:ind w:left="720"/>
        <w:jc w:val="center"/>
        <w:rPr>
          <w:b/>
          <w:bCs/>
          <w:color w:val="FF0000"/>
          <w:sz w:val="32"/>
          <w:szCs w:val="32"/>
        </w:rPr>
      </w:pPr>
      <w:r w:rsidRPr="00A64AC3">
        <w:rPr>
          <w:b/>
          <w:bCs/>
          <w:color w:val="FF0000"/>
          <w:sz w:val="32"/>
          <w:szCs w:val="32"/>
        </w:rPr>
        <w:t xml:space="preserve">DUES ARE DUE: January 1, </w:t>
      </w:r>
      <w:r w:rsidR="00291F2B">
        <w:rPr>
          <w:b/>
          <w:bCs/>
          <w:color w:val="FF0000"/>
          <w:sz w:val="32"/>
          <w:szCs w:val="32"/>
        </w:rPr>
        <w:t>2024</w:t>
      </w:r>
    </w:p>
    <w:p w14:paraId="28CAC4FB" w14:textId="77777777" w:rsidR="00EF5EB5" w:rsidRDefault="00EF5EB5" w:rsidP="002F384C">
      <w:pPr>
        <w:ind w:left="720"/>
        <w:jc w:val="center"/>
        <w:rPr>
          <w:rFonts w:ascii="Arial" w:hAnsi="Arial" w:cs="Arial"/>
          <w:sz w:val="28"/>
        </w:rPr>
      </w:pPr>
    </w:p>
    <w:p w14:paraId="52724F26" w14:textId="590C568B" w:rsidR="006A038B" w:rsidRPr="007706B2" w:rsidRDefault="006A038B" w:rsidP="006A038B">
      <w:pPr>
        <w:ind w:left="720"/>
        <w:jc w:val="both"/>
        <w:rPr>
          <w:sz w:val="28"/>
          <w:szCs w:val="28"/>
        </w:rPr>
      </w:pPr>
      <w:r w:rsidRPr="007706B2">
        <w:rPr>
          <w:sz w:val="28"/>
          <w:szCs w:val="28"/>
        </w:rPr>
        <w:t xml:space="preserve">All checks for </w:t>
      </w:r>
      <w:r w:rsidRPr="007706B2">
        <w:rPr>
          <w:bCs/>
          <w:sz w:val="28"/>
          <w:szCs w:val="28"/>
        </w:rPr>
        <w:t>dues</w:t>
      </w:r>
      <w:r w:rsidRPr="007706B2">
        <w:rPr>
          <w:sz w:val="28"/>
          <w:szCs w:val="28"/>
        </w:rPr>
        <w:t xml:space="preserve"> must be made payable to the SCR with the </w:t>
      </w:r>
      <w:r w:rsidR="00D71125">
        <w:rPr>
          <w:b/>
          <w:sz w:val="28"/>
          <w:szCs w:val="28"/>
        </w:rPr>
        <w:t>202</w:t>
      </w:r>
      <w:r w:rsidR="00291F2B">
        <w:rPr>
          <w:b/>
          <w:sz w:val="28"/>
          <w:szCs w:val="28"/>
        </w:rPr>
        <w:t>4</w:t>
      </w:r>
      <w:r w:rsidRPr="007706B2">
        <w:rPr>
          <w:bCs/>
          <w:sz w:val="28"/>
          <w:szCs w:val="28"/>
        </w:rPr>
        <w:t xml:space="preserve"> Chapter Dues Submittal Form.</w:t>
      </w:r>
      <w:r w:rsidRPr="007706B2">
        <w:rPr>
          <w:sz w:val="28"/>
          <w:szCs w:val="28"/>
        </w:rPr>
        <w:t xml:space="preserve">    </w:t>
      </w:r>
    </w:p>
    <w:p w14:paraId="0653586C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6729D7D0" w14:textId="61AC0C70" w:rsidR="006A038B" w:rsidRPr="007706B2" w:rsidRDefault="006A038B" w:rsidP="007706B2">
      <w:pPr>
        <w:ind w:left="720"/>
        <w:jc w:val="center"/>
        <w:rPr>
          <w:b/>
          <w:bCs/>
          <w:sz w:val="28"/>
          <w:szCs w:val="28"/>
        </w:rPr>
      </w:pPr>
      <w:r w:rsidRPr="007706B2">
        <w:rPr>
          <w:b/>
          <w:bCs/>
          <w:sz w:val="28"/>
          <w:szCs w:val="28"/>
        </w:rPr>
        <w:t>The following information is required:</w:t>
      </w:r>
    </w:p>
    <w:p w14:paraId="4B492293" w14:textId="77777777" w:rsidR="006A038B" w:rsidRPr="007706B2" w:rsidRDefault="006A038B" w:rsidP="006A038B">
      <w:pPr>
        <w:ind w:left="720"/>
        <w:jc w:val="both"/>
        <w:rPr>
          <w:sz w:val="28"/>
          <w:szCs w:val="28"/>
        </w:rPr>
      </w:pPr>
    </w:p>
    <w:p w14:paraId="4FC03D57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Completed Dues Submittal Form</w:t>
      </w:r>
    </w:p>
    <w:p w14:paraId="1CFE0794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Payment</w:t>
      </w:r>
    </w:p>
    <w:p w14:paraId="58756B7E" w14:textId="255A7C4C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202</w:t>
      </w:r>
      <w:r w:rsidR="00291F2B">
        <w:rPr>
          <w:sz w:val="28"/>
          <w:szCs w:val="28"/>
        </w:rPr>
        <w:t>4</w:t>
      </w:r>
      <w:r w:rsidRPr="007706B2">
        <w:rPr>
          <w:sz w:val="28"/>
          <w:szCs w:val="28"/>
        </w:rPr>
        <w:t xml:space="preserve"> IABPFF Membership Roster Form </w:t>
      </w:r>
    </w:p>
    <w:p w14:paraId="2BA9997D" w14:textId="77777777" w:rsidR="006A038B" w:rsidRPr="007706B2" w:rsidRDefault="006A038B" w:rsidP="006A038B">
      <w:pPr>
        <w:numPr>
          <w:ilvl w:val="0"/>
          <w:numId w:val="2"/>
        </w:numPr>
        <w:rPr>
          <w:sz w:val="28"/>
          <w:szCs w:val="28"/>
        </w:rPr>
      </w:pPr>
      <w:r w:rsidRPr="007706B2">
        <w:rPr>
          <w:sz w:val="28"/>
          <w:szCs w:val="28"/>
        </w:rPr>
        <w:t>Must include your chapter number.</w:t>
      </w:r>
    </w:p>
    <w:p w14:paraId="24722CA6" w14:textId="2E5B7770" w:rsidR="006A038B" w:rsidRPr="007706B2" w:rsidRDefault="00E6414A" w:rsidP="006A038B">
      <w:pPr>
        <w:numPr>
          <w:ilvl w:val="0"/>
          <w:numId w:val="2"/>
        </w:numPr>
        <w:rPr>
          <w:b/>
          <w:bCs/>
          <w:color w:val="00B050"/>
          <w:sz w:val="28"/>
          <w:szCs w:val="28"/>
        </w:rPr>
      </w:pP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he 202</w:t>
      </w:r>
      <w:r w:rsidR="00291F2B">
        <w:rPr>
          <w:rFonts w:ascii="Arial" w:hAnsi="Arial" w:cs="Arial"/>
          <w:b/>
          <w:bCs/>
          <w:color w:val="00B050"/>
          <w:sz w:val="28"/>
          <w:szCs w:val="28"/>
        </w:rPr>
        <w:t>4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 Dues Submittal Form, Excel 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Spreadsheet 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Roster</w:t>
      </w:r>
      <w:r>
        <w:rPr>
          <w:rFonts w:ascii="Arial" w:hAnsi="Arial" w:cs="Arial"/>
          <w:b/>
          <w:bCs/>
          <w:color w:val="00B050"/>
          <w:sz w:val="28"/>
          <w:szCs w:val="28"/>
        </w:rPr>
        <w:t xml:space="preserve"> Digital</w:t>
      </w:r>
      <w:r w:rsidRPr="00B86970">
        <w:rPr>
          <w:rFonts w:ascii="Arial" w:hAnsi="Arial" w:cs="Arial"/>
          <w:b/>
          <w:bCs/>
          <w:color w:val="00B050"/>
          <w:sz w:val="28"/>
          <w:szCs w:val="28"/>
        </w:rPr>
        <w:t xml:space="preserve">, and Copy of Payment shall be forwarded by email </w:t>
      </w:r>
      <w:proofErr w:type="gramStart"/>
      <w:r w:rsidRPr="00B86970">
        <w:rPr>
          <w:rFonts w:ascii="Arial" w:hAnsi="Arial" w:cs="Arial"/>
          <w:b/>
          <w:bCs/>
          <w:color w:val="00B050"/>
          <w:sz w:val="28"/>
          <w:szCs w:val="28"/>
        </w:rPr>
        <w:t>to:</w:t>
      </w:r>
      <w:r w:rsidR="006A038B" w:rsidRPr="007706B2">
        <w:rPr>
          <w:b/>
          <w:bCs/>
          <w:color w:val="00B050"/>
          <w:sz w:val="28"/>
          <w:szCs w:val="28"/>
        </w:rPr>
        <w:t>:</w:t>
      </w:r>
      <w:proofErr w:type="gramEnd"/>
      <w:r w:rsidR="006A038B" w:rsidRPr="007706B2">
        <w:rPr>
          <w:b/>
          <w:bCs/>
          <w:color w:val="00B050"/>
          <w:sz w:val="28"/>
          <w:szCs w:val="28"/>
        </w:rPr>
        <w:t xml:space="preserve"> </w:t>
      </w:r>
    </w:p>
    <w:p w14:paraId="4B27A6C8" w14:textId="77777777" w:rsidR="006A038B" w:rsidRPr="007706B2" w:rsidRDefault="006A038B" w:rsidP="006A038B">
      <w:pPr>
        <w:ind w:left="1800"/>
        <w:rPr>
          <w:b/>
          <w:bCs/>
          <w:color w:val="FF0000"/>
          <w:sz w:val="28"/>
          <w:szCs w:val="28"/>
        </w:rPr>
      </w:pPr>
    </w:p>
    <w:p w14:paraId="3DFBB9E8" w14:textId="77777777" w:rsidR="006A038B" w:rsidRPr="005351AD" w:rsidRDefault="006A038B" w:rsidP="006A038B">
      <w:pPr>
        <w:ind w:left="1800"/>
        <w:rPr>
          <w:sz w:val="28"/>
          <w:szCs w:val="28"/>
        </w:rPr>
      </w:pPr>
      <w:r w:rsidRPr="005351AD">
        <w:rPr>
          <w:sz w:val="28"/>
          <w:szCs w:val="28"/>
        </w:rPr>
        <w:t xml:space="preserve">A) SCR Treasurer Sharon Branch: </w:t>
      </w:r>
      <w:hyperlink r:id="rId12" w:history="1">
        <w:r w:rsidRPr="005351AD">
          <w:rPr>
            <w:rStyle w:val="Hyperlink"/>
            <w:sz w:val="28"/>
            <w:szCs w:val="28"/>
          </w:rPr>
          <w:t>msarff@gmail.com</w:t>
        </w:r>
      </w:hyperlink>
      <w:r w:rsidRPr="005351AD">
        <w:rPr>
          <w:sz w:val="28"/>
          <w:szCs w:val="28"/>
        </w:rPr>
        <w:t xml:space="preserve"> </w:t>
      </w:r>
    </w:p>
    <w:p w14:paraId="79B41556" w14:textId="34C2DF4C" w:rsidR="006A038B" w:rsidRPr="005351AD" w:rsidRDefault="006A038B" w:rsidP="006A038B">
      <w:pPr>
        <w:ind w:left="1800"/>
        <w:rPr>
          <w:b/>
          <w:bCs/>
          <w:color w:val="FF0000"/>
          <w:sz w:val="28"/>
          <w:szCs w:val="28"/>
        </w:rPr>
      </w:pPr>
      <w:r w:rsidRPr="005351AD">
        <w:rPr>
          <w:sz w:val="28"/>
          <w:szCs w:val="28"/>
        </w:rPr>
        <w:t xml:space="preserve">B) IABPFF Treasurer Gwendolyn Sistare: </w:t>
      </w:r>
      <w:hyperlink r:id="rId13" w:history="1">
        <w:r w:rsidR="005351AD" w:rsidRPr="00005F97">
          <w:rPr>
            <w:rStyle w:val="Hyperlink"/>
            <w:b/>
            <w:bCs/>
            <w:sz w:val="28"/>
            <w:szCs w:val="28"/>
          </w:rPr>
          <w:t>gsistare@iabpf.org</w:t>
        </w:r>
      </w:hyperlink>
    </w:p>
    <w:p w14:paraId="2EFBB09E" w14:textId="16CEF6AF" w:rsidR="005351AD" w:rsidRPr="005351AD" w:rsidRDefault="006A038B" w:rsidP="005351AD">
      <w:pPr>
        <w:ind w:left="1800"/>
        <w:rPr>
          <w:b/>
          <w:bCs/>
          <w:color w:val="FF0000"/>
          <w:sz w:val="28"/>
          <w:szCs w:val="28"/>
        </w:rPr>
      </w:pPr>
      <w:r w:rsidRPr="005351AD">
        <w:rPr>
          <w:sz w:val="28"/>
          <w:szCs w:val="28"/>
        </w:rPr>
        <w:t xml:space="preserve">C) </w:t>
      </w:r>
      <w:r w:rsidR="00D71125" w:rsidRPr="005351AD">
        <w:rPr>
          <w:rFonts w:ascii="Arial" w:hAnsi="Arial" w:cs="Arial"/>
          <w:sz w:val="28"/>
          <w:szCs w:val="28"/>
        </w:rPr>
        <w:t xml:space="preserve">Financial Secretary Sharon Branch: </w:t>
      </w:r>
      <w:hyperlink r:id="rId14" w:history="1">
        <w:r w:rsidR="005351AD" w:rsidRPr="00005F97">
          <w:rPr>
            <w:rStyle w:val="Hyperlink"/>
            <w:b/>
            <w:bCs/>
            <w:sz w:val="28"/>
            <w:szCs w:val="28"/>
          </w:rPr>
          <w:t>sbranch@iabpf.org</w:t>
        </w:r>
      </w:hyperlink>
    </w:p>
    <w:p w14:paraId="634B200A" w14:textId="08B3585F" w:rsidR="00D71125" w:rsidRPr="005351AD" w:rsidRDefault="00D71125" w:rsidP="00D71125">
      <w:pPr>
        <w:ind w:left="1800"/>
        <w:rPr>
          <w:rFonts w:ascii="Arial" w:hAnsi="Arial" w:cs="Arial"/>
          <w:sz w:val="28"/>
          <w:szCs w:val="28"/>
        </w:rPr>
      </w:pPr>
    </w:p>
    <w:p w14:paraId="28514670" w14:textId="77777777" w:rsidR="00D71125" w:rsidRDefault="00D71125" w:rsidP="00D71125">
      <w:pPr>
        <w:ind w:left="1800"/>
        <w:rPr>
          <w:b/>
          <w:bCs/>
          <w:sz w:val="28"/>
          <w:szCs w:val="28"/>
        </w:rPr>
      </w:pPr>
    </w:p>
    <w:p w14:paraId="0FE25A2A" w14:textId="1BB7290F" w:rsidR="006A038B" w:rsidRPr="007706B2" w:rsidRDefault="005351AD" w:rsidP="005351AD">
      <w:pPr>
        <w:ind w:left="180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</w:t>
      </w:r>
      <w:r w:rsidR="006A038B" w:rsidRPr="007706B2">
        <w:rPr>
          <w:b/>
          <w:bCs/>
          <w:sz w:val="28"/>
          <w:szCs w:val="28"/>
        </w:rPr>
        <w:t>Dues will be assessed as follows:</w:t>
      </w:r>
    </w:p>
    <w:p w14:paraId="79A9AD0F" w14:textId="77777777" w:rsidR="006A038B" w:rsidRPr="007706B2" w:rsidRDefault="006A038B" w:rsidP="006A038B">
      <w:pPr>
        <w:ind w:left="720"/>
        <w:rPr>
          <w:b/>
          <w:bCs/>
          <w:sz w:val="28"/>
          <w:szCs w:val="28"/>
        </w:rPr>
      </w:pPr>
    </w:p>
    <w:p w14:paraId="7D61144D" w14:textId="64076009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47.00</w:t>
      </w:r>
      <w:r w:rsidRPr="007706B2">
        <w:rPr>
          <w:sz w:val="28"/>
          <w:szCs w:val="28"/>
        </w:rPr>
        <w:t xml:space="preserve"> dues per member per year with 25% of that given to </w:t>
      </w:r>
      <w:r w:rsidR="00534BDC" w:rsidRPr="007706B2">
        <w:rPr>
          <w:sz w:val="28"/>
          <w:szCs w:val="28"/>
        </w:rPr>
        <w:t>region</w:t>
      </w:r>
      <w:r w:rsidRPr="007706B2">
        <w:rPr>
          <w:sz w:val="28"/>
          <w:szCs w:val="28"/>
        </w:rPr>
        <w:t xml:space="preserve">. </w:t>
      </w:r>
    </w:p>
    <w:p w14:paraId="1054D7EB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3.00</w:t>
      </w:r>
      <w:r w:rsidRPr="007706B2">
        <w:rPr>
          <w:sz w:val="28"/>
          <w:szCs w:val="28"/>
        </w:rPr>
        <w:t xml:space="preserve"> Foundation fund per member per year.</w:t>
      </w:r>
    </w:p>
    <w:p w14:paraId="21EC1549" w14:textId="77777777" w:rsidR="006A038B" w:rsidRPr="007706B2" w:rsidRDefault="006A038B" w:rsidP="006A038B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00.00</w:t>
      </w:r>
      <w:r w:rsidRPr="007706B2">
        <w:rPr>
          <w:sz w:val="28"/>
          <w:szCs w:val="28"/>
        </w:rPr>
        <w:t xml:space="preserve"> IABPFF assessment fee </w:t>
      </w:r>
      <w:r w:rsidRPr="007706B2">
        <w:rPr>
          <w:b/>
          <w:sz w:val="28"/>
          <w:szCs w:val="28"/>
        </w:rPr>
        <w:t>per chapter</w:t>
      </w:r>
      <w:r w:rsidRPr="007706B2">
        <w:rPr>
          <w:sz w:val="28"/>
          <w:szCs w:val="28"/>
        </w:rPr>
        <w:t>, per year.</w:t>
      </w:r>
    </w:p>
    <w:p w14:paraId="4462BB3E" w14:textId="6B6EA93A" w:rsidR="008321D5" w:rsidRPr="007706B2" w:rsidRDefault="006A038B" w:rsidP="00534BDC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sz w:val="28"/>
          <w:szCs w:val="28"/>
        </w:rPr>
        <w:t xml:space="preserve">All dues are due </w:t>
      </w:r>
      <w:r w:rsidRPr="00D71125">
        <w:rPr>
          <w:b/>
          <w:bCs/>
          <w:color w:val="FF0000"/>
          <w:sz w:val="28"/>
          <w:szCs w:val="28"/>
        </w:rPr>
        <w:t>January 1, 202</w:t>
      </w:r>
      <w:r w:rsidR="00291F2B">
        <w:rPr>
          <w:b/>
          <w:bCs/>
          <w:color w:val="FF0000"/>
          <w:sz w:val="28"/>
          <w:szCs w:val="28"/>
        </w:rPr>
        <w:t>4</w:t>
      </w:r>
      <w:r w:rsidRPr="007706B2">
        <w:rPr>
          <w:sz w:val="28"/>
          <w:szCs w:val="28"/>
        </w:rPr>
        <w:t xml:space="preserve">; a 10% late fee shall be included for payments received after </w:t>
      </w:r>
      <w:r w:rsidRPr="00D71125">
        <w:rPr>
          <w:b/>
          <w:bCs/>
          <w:color w:val="FF0000"/>
          <w:sz w:val="28"/>
          <w:szCs w:val="28"/>
        </w:rPr>
        <w:t xml:space="preserve">January 1, </w:t>
      </w:r>
      <w:r w:rsidR="007706B2" w:rsidRPr="00D71125">
        <w:rPr>
          <w:b/>
          <w:bCs/>
          <w:color w:val="FF0000"/>
          <w:sz w:val="28"/>
          <w:szCs w:val="28"/>
        </w:rPr>
        <w:t>202</w:t>
      </w:r>
      <w:r w:rsidR="00291F2B">
        <w:rPr>
          <w:b/>
          <w:bCs/>
          <w:color w:val="FF0000"/>
          <w:sz w:val="28"/>
          <w:szCs w:val="28"/>
        </w:rPr>
        <w:t>4</w:t>
      </w:r>
      <w:r w:rsidR="007706B2" w:rsidRPr="007706B2">
        <w:rPr>
          <w:sz w:val="28"/>
          <w:szCs w:val="28"/>
        </w:rPr>
        <w:t>.</w:t>
      </w:r>
    </w:p>
    <w:p w14:paraId="1AB60BDF" w14:textId="77777777" w:rsidR="00F607E2" w:rsidRPr="007706B2" w:rsidRDefault="00787D5A" w:rsidP="00F607E2">
      <w:pPr>
        <w:numPr>
          <w:ilvl w:val="0"/>
          <w:numId w:val="3"/>
        </w:numPr>
        <w:rPr>
          <w:sz w:val="28"/>
          <w:szCs w:val="28"/>
        </w:rPr>
      </w:pPr>
      <w:r w:rsidRPr="007706B2">
        <w:rPr>
          <w:b/>
          <w:sz w:val="28"/>
          <w:szCs w:val="28"/>
        </w:rPr>
        <w:t>$14</w:t>
      </w:r>
      <w:r w:rsidR="008321D5" w:rsidRPr="007706B2">
        <w:rPr>
          <w:b/>
          <w:sz w:val="28"/>
          <w:szCs w:val="28"/>
        </w:rPr>
        <w:t>0.00</w:t>
      </w:r>
      <w:r w:rsidRPr="007706B2">
        <w:rPr>
          <w:sz w:val="28"/>
          <w:szCs w:val="28"/>
        </w:rPr>
        <w:t xml:space="preserve"> SC</w:t>
      </w:r>
      <w:r w:rsidR="008321D5" w:rsidRPr="007706B2">
        <w:rPr>
          <w:sz w:val="28"/>
          <w:szCs w:val="28"/>
        </w:rPr>
        <w:t>R dues</w:t>
      </w:r>
      <w:r w:rsidR="00940CD2" w:rsidRPr="007706B2">
        <w:rPr>
          <w:sz w:val="28"/>
          <w:szCs w:val="28"/>
        </w:rPr>
        <w:t xml:space="preserve"> per Chapter</w:t>
      </w:r>
      <w:r w:rsidR="00F607E2" w:rsidRPr="007706B2">
        <w:rPr>
          <w:sz w:val="28"/>
          <w:szCs w:val="28"/>
        </w:rPr>
        <w:t xml:space="preserve">           </w:t>
      </w:r>
    </w:p>
    <w:p w14:paraId="54F23563" w14:textId="77777777" w:rsidR="00F607E2" w:rsidRPr="007706B2" w:rsidRDefault="00F607E2" w:rsidP="00F607E2">
      <w:pPr>
        <w:ind w:left="720"/>
        <w:rPr>
          <w:sz w:val="28"/>
          <w:szCs w:val="28"/>
        </w:rPr>
      </w:pPr>
    </w:p>
    <w:p w14:paraId="6AF70CD3" w14:textId="77777777" w:rsidR="00F607E2" w:rsidRPr="007706B2" w:rsidRDefault="00F607E2" w:rsidP="007706B2">
      <w:pPr>
        <w:ind w:left="720"/>
        <w:jc w:val="center"/>
        <w:rPr>
          <w:b/>
          <w:bCs/>
          <w:i/>
          <w:iCs/>
          <w:sz w:val="28"/>
          <w:szCs w:val="28"/>
        </w:rPr>
      </w:pPr>
      <w:r w:rsidRPr="007706B2">
        <w:rPr>
          <w:b/>
          <w:bCs/>
          <w:i/>
          <w:iCs/>
          <w:sz w:val="28"/>
          <w:szCs w:val="28"/>
        </w:rPr>
        <w:t>Send payment with dues submittal form to:</w:t>
      </w:r>
    </w:p>
    <w:p w14:paraId="4DCF6F8F" w14:textId="77777777" w:rsidR="007706B2" w:rsidRDefault="007706B2" w:rsidP="000A3E35">
      <w:pPr>
        <w:ind w:left="720"/>
        <w:jc w:val="center"/>
        <w:rPr>
          <w:sz w:val="28"/>
          <w:szCs w:val="28"/>
        </w:rPr>
      </w:pPr>
    </w:p>
    <w:p w14:paraId="22B3F024" w14:textId="1791C215" w:rsidR="00787D5A" w:rsidRPr="005351AD" w:rsidRDefault="00787D5A" w:rsidP="000A3E35">
      <w:pPr>
        <w:ind w:left="720"/>
        <w:jc w:val="center"/>
      </w:pPr>
      <w:r w:rsidRPr="005351AD">
        <w:t>SC</w:t>
      </w:r>
      <w:r w:rsidR="006171E3" w:rsidRPr="005351AD">
        <w:t>R Regional Trea</w:t>
      </w:r>
      <w:r w:rsidRPr="005351AD">
        <w:t xml:space="preserve">surer </w:t>
      </w:r>
    </w:p>
    <w:p w14:paraId="6C1067B9" w14:textId="77777777" w:rsidR="00F607E2" w:rsidRPr="005351AD" w:rsidRDefault="00634367" w:rsidP="000A3E35">
      <w:pPr>
        <w:ind w:left="720"/>
        <w:jc w:val="center"/>
      </w:pPr>
      <w:r w:rsidRPr="005351AD">
        <w:t>Sharon Branch</w:t>
      </w:r>
    </w:p>
    <w:p w14:paraId="4C680B75" w14:textId="77777777" w:rsidR="000A3E35" w:rsidRPr="005351AD" w:rsidRDefault="00497781" w:rsidP="000A3E35">
      <w:pPr>
        <w:ind w:left="720"/>
        <w:jc w:val="center"/>
      </w:pPr>
      <w:r w:rsidRPr="005351AD">
        <w:t>PO Box 60352</w:t>
      </w:r>
    </w:p>
    <w:p w14:paraId="4E8C6D08" w14:textId="77777777" w:rsidR="000A3E35" w:rsidRPr="005351AD" w:rsidRDefault="00497781" w:rsidP="000A3E35">
      <w:pPr>
        <w:ind w:left="720"/>
        <w:jc w:val="center"/>
      </w:pPr>
      <w:r w:rsidRPr="005351AD">
        <w:t>Houston, TX 77205</w:t>
      </w:r>
    </w:p>
    <w:p w14:paraId="6B800945" w14:textId="77777777" w:rsidR="00FB2BD4" w:rsidRPr="00787D5A" w:rsidRDefault="00FB2BD4">
      <w:pPr>
        <w:rPr>
          <w:rFonts w:ascii="Arial" w:hAnsi="Arial" w:cs="Arial"/>
          <w:spacing w:val="-3"/>
          <w:sz w:val="20"/>
          <w:szCs w:val="20"/>
        </w:rPr>
      </w:pPr>
    </w:p>
    <w:sectPr w:rsidR="00FB2BD4" w:rsidRPr="00787D5A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92C1C" w14:textId="77777777" w:rsidR="00F8454F" w:rsidRDefault="00F8454F">
      <w:r>
        <w:separator/>
      </w:r>
    </w:p>
  </w:endnote>
  <w:endnote w:type="continuationSeparator" w:id="0">
    <w:p w14:paraId="633F7443" w14:textId="77777777" w:rsidR="00F8454F" w:rsidRDefault="00F84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3F19" w14:textId="77777777" w:rsidR="00FB2BD4" w:rsidRDefault="00FB2BD4">
    <w:pPr>
      <w:pStyle w:val="Footer"/>
      <w:jc w:val="center"/>
      <w:rPr>
        <w:b/>
        <w:bCs/>
        <w:sz w:val="20"/>
      </w:rPr>
    </w:pPr>
  </w:p>
  <w:p w14:paraId="33DEAB20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057CD03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7ECBD" w14:textId="77777777" w:rsidR="00F8454F" w:rsidRDefault="00F8454F">
      <w:r>
        <w:separator/>
      </w:r>
    </w:p>
  </w:footnote>
  <w:footnote w:type="continuationSeparator" w:id="0">
    <w:p w14:paraId="17AB2D29" w14:textId="77777777" w:rsidR="00F8454F" w:rsidRDefault="00F84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0409000F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</w:abstractNum>
  <w:num w:numId="1" w16cid:durableId="394355128">
    <w:abstractNumId w:val="1"/>
  </w:num>
  <w:num w:numId="2" w16cid:durableId="1316644427">
    <w:abstractNumId w:val="2"/>
  </w:num>
  <w:num w:numId="3" w16cid:durableId="163174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U0NjQxtzSyNDBT0lEKTi0uzszPAykwqQUA+w10fCwAAAA="/>
  </w:docVars>
  <w:rsids>
    <w:rsidRoot w:val="00767AAC"/>
    <w:rsid w:val="000156E0"/>
    <w:rsid w:val="00030F2F"/>
    <w:rsid w:val="00095816"/>
    <w:rsid w:val="000A1FCE"/>
    <w:rsid w:val="000A3E35"/>
    <w:rsid w:val="00104F59"/>
    <w:rsid w:val="0014262D"/>
    <w:rsid w:val="00163F54"/>
    <w:rsid w:val="00177528"/>
    <w:rsid w:val="00181AE9"/>
    <w:rsid w:val="001E35AA"/>
    <w:rsid w:val="0023112F"/>
    <w:rsid w:val="00244CFD"/>
    <w:rsid w:val="00257F36"/>
    <w:rsid w:val="0027318A"/>
    <w:rsid w:val="00291F2B"/>
    <w:rsid w:val="002C57AC"/>
    <w:rsid w:val="002F384C"/>
    <w:rsid w:val="00317249"/>
    <w:rsid w:val="00334263"/>
    <w:rsid w:val="0035622A"/>
    <w:rsid w:val="003711E7"/>
    <w:rsid w:val="0037147D"/>
    <w:rsid w:val="0042339E"/>
    <w:rsid w:val="004403F0"/>
    <w:rsid w:val="00440AE1"/>
    <w:rsid w:val="00494B07"/>
    <w:rsid w:val="00497781"/>
    <w:rsid w:val="004A302E"/>
    <w:rsid w:val="004F0AFD"/>
    <w:rsid w:val="00534BDC"/>
    <w:rsid w:val="005351AD"/>
    <w:rsid w:val="0056351A"/>
    <w:rsid w:val="005C3344"/>
    <w:rsid w:val="005C4FDE"/>
    <w:rsid w:val="0061168F"/>
    <w:rsid w:val="00612D61"/>
    <w:rsid w:val="006171E3"/>
    <w:rsid w:val="006232A7"/>
    <w:rsid w:val="006330C2"/>
    <w:rsid w:val="00634367"/>
    <w:rsid w:val="00644D30"/>
    <w:rsid w:val="00653C7C"/>
    <w:rsid w:val="006A038B"/>
    <w:rsid w:val="006B0147"/>
    <w:rsid w:val="00735446"/>
    <w:rsid w:val="00767AAC"/>
    <w:rsid w:val="007706B2"/>
    <w:rsid w:val="00787D5A"/>
    <w:rsid w:val="007B1E57"/>
    <w:rsid w:val="007F6BDE"/>
    <w:rsid w:val="008015C6"/>
    <w:rsid w:val="00822AB5"/>
    <w:rsid w:val="008321D5"/>
    <w:rsid w:val="0083452D"/>
    <w:rsid w:val="00840E0D"/>
    <w:rsid w:val="00871896"/>
    <w:rsid w:val="00883EEB"/>
    <w:rsid w:val="008860D0"/>
    <w:rsid w:val="008945D6"/>
    <w:rsid w:val="008E4679"/>
    <w:rsid w:val="008F0B29"/>
    <w:rsid w:val="008F5A17"/>
    <w:rsid w:val="008F5F94"/>
    <w:rsid w:val="0090659C"/>
    <w:rsid w:val="009170C6"/>
    <w:rsid w:val="00921DDD"/>
    <w:rsid w:val="009356FB"/>
    <w:rsid w:val="00940CD2"/>
    <w:rsid w:val="00975C57"/>
    <w:rsid w:val="009A35DA"/>
    <w:rsid w:val="009F04F6"/>
    <w:rsid w:val="00A33051"/>
    <w:rsid w:val="00A36191"/>
    <w:rsid w:val="00AD49AA"/>
    <w:rsid w:val="00AF5CEA"/>
    <w:rsid w:val="00B63027"/>
    <w:rsid w:val="00B74530"/>
    <w:rsid w:val="00BE30E9"/>
    <w:rsid w:val="00BF5C7F"/>
    <w:rsid w:val="00CB0C09"/>
    <w:rsid w:val="00CC5D37"/>
    <w:rsid w:val="00CD0107"/>
    <w:rsid w:val="00D10397"/>
    <w:rsid w:val="00D129AA"/>
    <w:rsid w:val="00D24309"/>
    <w:rsid w:val="00D25CA1"/>
    <w:rsid w:val="00D71125"/>
    <w:rsid w:val="00D84BA8"/>
    <w:rsid w:val="00D942ED"/>
    <w:rsid w:val="00DB4DBD"/>
    <w:rsid w:val="00E02C36"/>
    <w:rsid w:val="00E26369"/>
    <w:rsid w:val="00E3557B"/>
    <w:rsid w:val="00E6414A"/>
    <w:rsid w:val="00E769E7"/>
    <w:rsid w:val="00E8420E"/>
    <w:rsid w:val="00EB4F78"/>
    <w:rsid w:val="00EF5EB5"/>
    <w:rsid w:val="00F607E2"/>
    <w:rsid w:val="00F8454F"/>
    <w:rsid w:val="00FB2BD4"/>
    <w:rsid w:val="00FD0FD0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2F6416"/>
  <w15:docId w15:val="{99A73C8C-2BFB-4D42-8AF9-2D6CC5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A0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sarff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sbranch@iabpf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0D35B-14BA-465F-9A96-8837F2120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80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4-04-15T08:04:00Z</cp:lastPrinted>
  <dcterms:created xsi:type="dcterms:W3CDTF">2023-09-07T20:50:00Z</dcterms:created>
  <dcterms:modified xsi:type="dcterms:W3CDTF">2023-09-0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